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02F6E843" w:rsidR="002F2861" w:rsidRDefault="002F2861" w:rsidP="002F2861">
      <w:pPr>
        <w:pStyle w:val="ListParagraph"/>
      </w:pPr>
      <w:r>
        <w:t>Active Directory is at the heart of most organi</w:t>
      </w:r>
      <w:r w:rsidR="005F755C">
        <w:t>z</w:t>
      </w:r>
      <w:r>
        <w:t>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195F55B0" w:rsidR="00D56CB9" w:rsidRDefault="00D56CB9" w:rsidP="00D56CB9">
      <w:pPr>
        <w:pStyle w:val="ListParagraph"/>
        <w:numPr>
          <w:ilvl w:val="1"/>
          <w:numId w:val="11"/>
        </w:numPr>
      </w:pPr>
      <w:r>
        <w:t xml:space="preserve">Configure </w:t>
      </w:r>
      <w:r w:rsidR="004A7DB5">
        <w:t xml:space="preserve">DHCP </w:t>
      </w:r>
      <w:r>
        <w:t>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5D3B1C95" w:rsidR="00D56CB9" w:rsidRDefault="00D56CB9" w:rsidP="00D56CB9">
      <w:pPr>
        <w:pStyle w:val="ListParagraph"/>
        <w:numPr>
          <w:ilvl w:val="1"/>
          <w:numId w:val="11"/>
        </w:numPr>
      </w:pPr>
      <w:r>
        <w:t xml:space="preserve">Managing DNS zones and </w:t>
      </w:r>
      <w:r w:rsidR="004A7DB5">
        <w:t xml:space="preserve">DNS </w:t>
      </w:r>
      <w:r>
        <w:t>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1B70CE2B" w:rsidR="00806661" w:rsidRPr="00806661" w:rsidRDefault="00806661" w:rsidP="00806661">
      <w:pPr>
        <w:ind w:left="720"/>
      </w:pPr>
      <w:r w:rsidRPr="00806661">
        <w:t xml:space="preserve">This chapter looks </w:t>
      </w:r>
      <w:r>
        <w:t xml:space="preserve">aspects of Enterprise server security. The chapter demonstrates how to establish </w:t>
      </w:r>
      <w:r w:rsidR="005F755C">
        <w:t xml:space="preserve">and </w:t>
      </w:r>
      <w:r>
        <w:t xml:space="preserve">implement fine-grained security delegation, how </w:t>
      </w:r>
      <w:r w:rsidR="005F755C">
        <w:t>you</w:t>
      </w:r>
      <w:r>
        <w:t xml:space="preserve"> install/use AD</w:t>
      </w:r>
      <w:r w:rsidR="005F755C">
        <w:t>-</w:t>
      </w:r>
      <w:r>
        <w:t>based certificate servers. Nest you look at reporting and report on users with potentially excessive permissions. Then you look at the event logs, both the Application and services log and examining logon events in the event log.</w:t>
      </w:r>
    </w:p>
    <w:p w14:paraId="0059732C" w14:textId="2515CC01" w:rsidR="00D332E9" w:rsidRDefault="00182C60" w:rsidP="0012160D">
      <w:pPr>
        <w:pStyle w:val="ListParagraph"/>
        <w:numPr>
          <w:ilvl w:val="1"/>
          <w:numId w:val="14"/>
        </w:numPr>
      </w:pPr>
      <w:r>
        <w:t>Implement</w:t>
      </w:r>
      <w:r w:rsidR="00FA6907">
        <w:t>ing</w:t>
      </w:r>
      <w:r w:rsidR="00D332E9">
        <w:t xml:space="preserve"> JEA</w:t>
      </w:r>
    </w:p>
    <w:p w14:paraId="7E541B96" w14:textId="06BB707C" w:rsidR="00B36999" w:rsidRDefault="00B36999" w:rsidP="0012160D">
      <w:pPr>
        <w:pStyle w:val="ListParagraph"/>
        <w:numPr>
          <w:ilvl w:val="1"/>
          <w:numId w:val="14"/>
        </w:numPr>
      </w:pPr>
      <w:r>
        <w:t>Implement</w:t>
      </w:r>
      <w:r w:rsidR="00FA6907">
        <w:t>ing</w:t>
      </w:r>
      <w:r>
        <w:t xml:space="preserve"> a CA</w:t>
      </w:r>
    </w:p>
    <w:p w14:paraId="26AF12CC" w14:textId="7F971662" w:rsidR="00B55C3B" w:rsidRPr="00FA6907" w:rsidRDefault="00B55C3B" w:rsidP="0012160D">
      <w:pPr>
        <w:pStyle w:val="ListParagraph"/>
        <w:numPr>
          <w:ilvl w:val="1"/>
          <w:numId w:val="14"/>
        </w:numPr>
        <w:rPr>
          <w:strike/>
        </w:rPr>
      </w:pPr>
      <w:r w:rsidRPr="00FA6907">
        <w:rPr>
          <w:strike/>
        </w:rPr>
        <w:t xml:space="preserve">Reporting on </w:t>
      </w:r>
      <w:r w:rsidR="00806661" w:rsidRPr="00FA6907">
        <w:rPr>
          <w:strike/>
        </w:rPr>
        <w:t>Privileged users</w:t>
      </w:r>
      <w:r w:rsidR="005F755C">
        <w:rPr>
          <w:strike/>
        </w:rPr>
        <w:t xml:space="preserve">  (done in earlier chapter)</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19C18E0D" w14:textId="0F52223B" w:rsidR="00B55C3B" w:rsidRDefault="00B55C3B" w:rsidP="0012160D">
      <w:pPr>
        <w:pStyle w:val="ListParagraph"/>
        <w:numPr>
          <w:ilvl w:val="1"/>
          <w:numId w:val="14"/>
        </w:numPr>
      </w:pPr>
      <w:r>
        <w:t>Discovering Logon Events in Event Log</w:t>
      </w:r>
    </w:p>
    <w:p w14:paraId="5CF7E090" w14:textId="29EAB03C" w:rsidR="00E64F29" w:rsidRPr="006E76A9" w:rsidRDefault="00E64F29" w:rsidP="0012160D">
      <w:pPr>
        <w:pStyle w:val="ListParagraph"/>
        <w:numPr>
          <w:ilvl w:val="1"/>
          <w:numId w:val="14"/>
        </w:numPr>
        <w:rPr>
          <w:strike/>
        </w:rPr>
      </w:pPr>
      <w:r w:rsidRPr="006E76A9">
        <w:rPr>
          <w:strike/>
        </w:rPr>
        <w:t>Installing WSL and WSL 2</w:t>
      </w:r>
      <w:r w:rsidR="005F755C">
        <w:rPr>
          <w:strike/>
        </w:rPr>
        <w:t xml:space="preserve"> (not needed).</w:t>
      </w:r>
    </w:p>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7FE0B8AA" w:rsidR="00F40CEC" w:rsidRDefault="0012160D" w:rsidP="0012160D">
      <w:pPr>
        <w:pStyle w:val="Heading2"/>
      </w:pPr>
      <w:r>
        <w:t xml:space="preserve">9.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59B03455" w:rsidR="002B62C0" w:rsidRDefault="002B62C0" w:rsidP="0012160D">
      <w:pPr>
        <w:pStyle w:val="ListParagraph"/>
        <w:numPr>
          <w:ilvl w:val="0"/>
          <w:numId w:val="16"/>
        </w:numPr>
        <w:jc w:val="both"/>
      </w:pPr>
      <w:r>
        <w:t xml:space="preserve">Creating a scale out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lastRenderedPageBreak/>
        <w:t>Implementing DFS Replication</w:t>
      </w:r>
    </w:p>
    <w:p w14:paraId="5F5D9EAE" w14:textId="2B1AD743" w:rsidR="001E3401" w:rsidRDefault="004B2831" w:rsidP="0012160D">
      <w:pPr>
        <w:pStyle w:val="ListParagraph"/>
        <w:numPr>
          <w:ilvl w:val="0"/>
          <w:numId w:val="16"/>
        </w:numPr>
        <w:jc w:val="both"/>
      </w:pPr>
      <w:r>
        <w:t>Implementing</w:t>
      </w:r>
      <w:r w:rsidR="001E3401">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070E5B33" w:rsidR="002C6AD7" w:rsidRPr="002C6AD7" w:rsidRDefault="002C6AD7" w:rsidP="002C6AD7">
      <w:pPr>
        <w:ind w:left="720"/>
      </w:pPr>
      <w:r>
        <w:t>Hyper-V is Microsoft’s native virtuali</w:t>
      </w:r>
      <w:r w:rsidR="005F755C">
        <w:t>z</w:t>
      </w:r>
      <w:r>
        <w:t>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lastRenderedPageBreak/>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1"/>
      <w:commentRangeStart w:id="12"/>
      <w:r w:rsidR="00F40CEC" w:rsidRPr="004B2831">
        <w:t>Managing Azure</w:t>
      </w:r>
      <w:commentRangeEnd w:id="11"/>
      <w:r w:rsidR="006C7113" w:rsidRPr="004B2831">
        <w:rPr>
          <w:rStyle w:val="CommentReference"/>
          <w:b/>
          <w:bCs/>
        </w:rPr>
        <w:commentReference w:id="11"/>
      </w:r>
      <w:commentRangeEnd w:id="12"/>
      <w:r w:rsidR="00D2366F">
        <w:rPr>
          <w:rStyle w:val="CommentReference"/>
        </w:rPr>
        <w:commentReference w:id="12"/>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3"/>
      <w:commentRangeStart w:id="14"/>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15"/>
      <w:commentRangeStart w:id="16"/>
      <w:r w:rsidR="00F40CEC" w:rsidRPr="00D2366F">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lastRenderedPageBreak/>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31BCB9AA" w:rsidR="004846F7" w:rsidRPr="004846F7" w:rsidRDefault="00FA6907"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E2789A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FA6907">
              <w:rPr>
                <w:rFonts w:ascii="Calibri" w:eastAsia="Times New Roman" w:hAnsi="Calibri" w:cs="Calibri"/>
                <w:color w:val="000000"/>
                <w:lang w:eastAsia="en-GB"/>
              </w:rPr>
              <w:t>2</w:t>
            </w:r>
          </w:p>
        </w:tc>
      </w:tr>
    </w:tbl>
    <w:p w14:paraId="228C66B8" w14:textId="77777777" w:rsidR="004846F7" w:rsidRPr="00F40CEC" w:rsidRDefault="004846F7" w:rsidP="004B2831">
      <w:pPr>
        <w:pStyle w:val="ListParagraph"/>
      </w:pPr>
    </w:p>
    <w:sectPr w:rsidR="004846F7" w:rsidRPr="00F40CEC">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79357" w14:textId="77777777" w:rsidR="00F27F77" w:rsidRDefault="00F27F77" w:rsidP="00B17450">
      <w:pPr>
        <w:spacing w:after="0" w:line="240" w:lineRule="auto"/>
      </w:pPr>
      <w:r>
        <w:separator/>
      </w:r>
    </w:p>
  </w:endnote>
  <w:endnote w:type="continuationSeparator" w:id="0">
    <w:p w14:paraId="658B0958" w14:textId="77777777" w:rsidR="00F27F77" w:rsidRDefault="00F27F77"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0B6E9" w14:textId="77777777" w:rsidR="00F27F77" w:rsidRDefault="00F27F77" w:rsidP="00B17450">
      <w:pPr>
        <w:spacing w:after="0" w:line="240" w:lineRule="auto"/>
      </w:pPr>
      <w:r>
        <w:separator/>
      </w:r>
    </w:p>
  </w:footnote>
  <w:footnote w:type="continuationSeparator" w:id="0">
    <w:p w14:paraId="62894DE8" w14:textId="77777777" w:rsidR="00F27F77" w:rsidRDefault="00F27F77"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F27F77">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7"/>
  </w:num>
  <w:num w:numId="6">
    <w:abstractNumId w:val="14"/>
  </w:num>
  <w:num w:numId="7">
    <w:abstractNumId w:val="2"/>
  </w:num>
  <w:num w:numId="8">
    <w:abstractNumId w:val="10"/>
  </w:num>
  <w:num w:numId="9">
    <w:abstractNumId w:val="19"/>
  </w:num>
  <w:num w:numId="10">
    <w:abstractNumId w:val="16"/>
  </w:num>
  <w:num w:numId="11">
    <w:abstractNumId w:val="9"/>
  </w:num>
  <w:num w:numId="12">
    <w:abstractNumId w:val="20"/>
  </w:num>
  <w:num w:numId="13">
    <w:abstractNumId w:val="4"/>
  </w:num>
  <w:num w:numId="14">
    <w:abstractNumId w:val="7"/>
  </w:num>
  <w:num w:numId="15">
    <w:abstractNumId w:val="6"/>
  </w:num>
  <w:num w:numId="16">
    <w:abstractNumId w:val="1"/>
  </w:num>
  <w:num w:numId="17">
    <w:abstractNumId w:val="18"/>
  </w:num>
  <w:num w:numId="18">
    <w:abstractNumId w:val="3"/>
  </w:num>
  <w:num w:numId="19">
    <w:abstractNumId w:val="11"/>
  </w:num>
  <w:num w:numId="20">
    <w:abstractNumId w:val="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wUASUeboSwAAAA="/>
  </w:docVars>
  <w:rsids>
    <w:rsidRoot w:val="00DA7C5D"/>
    <w:rsid w:val="000125ED"/>
    <w:rsid w:val="0006481A"/>
    <w:rsid w:val="00076CDE"/>
    <w:rsid w:val="000968D4"/>
    <w:rsid w:val="000978DB"/>
    <w:rsid w:val="000B0F19"/>
    <w:rsid w:val="000B4334"/>
    <w:rsid w:val="000D1F05"/>
    <w:rsid w:val="00105188"/>
    <w:rsid w:val="001160FC"/>
    <w:rsid w:val="0012160D"/>
    <w:rsid w:val="00151C58"/>
    <w:rsid w:val="00175420"/>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09E8"/>
    <w:rsid w:val="00400EB0"/>
    <w:rsid w:val="00402AD3"/>
    <w:rsid w:val="00460AF9"/>
    <w:rsid w:val="004846F7"/>
    <w:rsid w:val="004A7DB5"/>
    <w:rsid w:val="004B2831"/>
    <w:rsid w:val="004F4283"/>
    <w:rsid w:val="00504AB1"/>
    <w:rsid w:val="00526101"/>
    <w:rsid w:val="005404DE"/>
    <w:rsid w:val="00554250"/>
    <w:rsid w:val="00563ED6"/>
    <w:rsid w:val="005A2700"/>
    <w:rsid w:val="005D33BF"/>
    <w:rsid w:val="005F755C"/>
    <w:rsid w:val="00633028"/>
    <w:rsid w:val="00633BCF"/>
    <w:rsid w:val="00677600"/>
    <w:rsid w:val="006A588A"/>
    <w:rsid w:val="006C7113"/>
    <w:rsid w:val="006E76A9"/>
    <w:rsid w:val="006F1C99"/>
    <w:rsid w:val="00702CA2"/>
    <w:rsid w:val="007E094D"/>
    <w:rsid w:val="007F4219"/>
    <w:rsid w:val="00806661"/>
    <w:rsid w:val="00823A40"/>
    <w:rsid w:val="0088692A"/>
    <w:rsid w:val="008B16E7"/>
    <w:rsid w:val="008F5C18"/>
    <w:rsid w:val="00983EFA"/>
    <w:rsid w:val="00990560"/>
    <w:rsid w:val="00A1124F"/>
    <w:rsid w:val="00A400B9"/>
    <w:rsid w:val="00A72290"/>
    <w:rsid w:val="00AD4D82"/>
    <w:rsid w:val="00AD70BF"/>
    <w:rsid w:val="00B04992"/>
    <w:rsid w:val="00B17450"/>
    <w:rsid w:val="00B36999"/>
    <w:rsid w:val="00B55C3B"/>
    <w:rsid w:val="00BA5AE3"/>
    <w:rsid w:val="00BC4A93"/>
    <w:rsid w:val="00C01202"/>
    <w:rsid w:val="00C77D14"/>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54296"/>
    <w:rsid w:val="00E64F29"/>
    <w:rsid w:val="00E70DCB"/>
    <w:rsid w:val="00E74B62"/>
    <w:rsid w:val="00EB3911"/>
    <w:rsid w:val="00EE1CEC"/>
    <w:rsid w:val="00F27F77"/>
    <w:rsid w:val="00F36388"/>
    <w:rsid w:val="00F40CEC"/>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32</TotalTime>
  <Pages>7</Pages>
  <Words>1360</Words>
  <Characters>775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8</cp:revision>
  <cp:lastPrinted>2020-07-23T10:04:00Z</cp:lastPrinted>
  <dcterms:created xsi:type="dcterms:W3CDTF">2020-12-31T12:51:00Z</dcterms:created>
  <dcterms:modified xsi:type="dcterms:W3CDTF">2021-01-19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